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3" w:name="X6bb6b5ce8fc0a8f93356fbe83a22693c971ba52"/>
    <w:p>
      <w:pPr>
        <w:pStyle w:val="Heading5"/>
      </w:pPr>
      <w:hyperlink r:id="rId2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 404.625.6530</w:t>
      </w:r>
    </w:p>
    <w:bookmarkEnd w:id="23"/>
    <w:bookmarkStart w:id="24" w:name="Xf7e15ea7d96d8a9ffd434f39be16d76ed6144ec"/>
    <w:p>
      <w:pPr>
        <w:pStyle w:val="Heading5"/>
      </w:pPr>
      <w:r>
        <w:t xml:space="preserve">Frontend Engineer, with over 15 years of Software Production experience, including Engineering, Testing &amp; UI/UX Design</w:t>
      </w:r>
    </w:p>
    <w:bookmarkEnd w:id="24"/>
    <w:bookmarkStart w:id="25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xJS · Markdown · React · React-Redux · React-Thunk · Vue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X163b9e5df2e9821646c7e8364b54d5474b1a00e"/>
    <w:p>
      <w:pPr>
        <w:pStyle w:val="Heading3"/>
      </w:pPr>
      <w:r>
        <w:t xml:space="preserve">Bill : Front End Engineer / Jul 2022 - Dec 2023 / San Jose / Remot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TypeScript · Angular · RxJS · Technical Documentation · Training · JavaScript</w:t>
      </w:r>
    </w:p>
    <w:bookmarkEnd w:id="26"/>
    <w:bookmarkStart w:id="27" w:name="X2b1a297f24bf39bec4b28354449bc7191464c1f"/>
    <w:p>
      <w:pPr>
        <w:pStyle w:val="Heading3"/>
      </w:pPr>
      <w:r>
        <w:t xml:space="preserve">Williams Sonoma Inc : Front End Engineer / April 2021 - June 2022 / San Francisco / Remote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Vue · SASS · NodeJS · Shell · Markdown · Adobe Experience Manager</w:t>
      </w:r>
    </w:p>
    <w:bookmarkEnd w:id="27"/>
    <w:bookmarkStart w:id="28" w:name="X45f60e0634f4c0fb8320d5f6a6e30ea0f7c7377"/>
    <w:p>
      <w:pPr>
        <w:pStyle w:val="Heading3"/>
      </w:pPr>
      <w:r>
        <w:t xml:space="preserve">NewlyWords : Front End Engineer / San Francisco / Oct 2020 - April 2021 / Remote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 to help him utilize Figma features more robustly, and to think about user experience from our user’s perspective, following a contextual flow of page element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React · Ruby · Shell · Markdown · Adobe Experience Manager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28"/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JasonToups" TargetMode="External" /><Relationship Type="http://schemas.openxmlformats.org/officeDocument/2006/relationships/hyperlink" Id="rId21" Target="https://jasontoups.github.io/" TargetMode="External" /><Relationship Type="http://schemas.openxmlformats.org/officeDocument/2006/relationships/hyperlink" Id="rId20" Target="https://www.linkedin.com/in/jasontou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JasonToups" TargetMode="External" /><Relationship Type="http://schemas.openxmlformats.org/officeDocument/2006/relationships/hyperlink" Id="rId21" Target="https://jasontoups.github.io/" TargetMode="External" /><Relationship Type="http://schemas.openxmlformats.org/officeDocument/2006/relationships/hyperlink" Id="rId20" Target="https://www.linkedin.com/in/jasontou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07T07:22:37Z</dcterms:created>
  <dcterms:modified xsi:type="dcterms:W3CDTF">2023-12-07T07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Frontend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